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2F21D" w14:textId="6CD97732" w:rsidR="00B2195B" w:rsidRDefault="00B2195B" w:rsidP="00941075">
      <w:pPr>
        <w:pStyle w:val="Title"/>
      </w:pPr>
      <w:r>
        <w:t>Meeting Minutes</w:t>
      </w:r>
    </w:p>
    <w:p w14:paraId="5378603F" w14:textId="2AFD45E7" w:rsidR="00396DB8" w:rsidRDefault="00396DB8" w:rsidP="00B2195B">
      <w:pPr>
        <w:rPr>
          <w:bCs/>
        </w:rPr>
      </w:pPr>
      <w:r>
        <w:rPr>
          <w:bCs/>
        </w:rPr>
        <w:t>Your team may meet multiple times throughout the week. All the meeting dates</w:t>
      </w:r>
      <w:r w:rsidR="00322308">
        <w:rPr>
          <w:bCs/>
        </w:rPr>
        <w:t xml:space="preserve"> (add or remove dates as needed from the list)</w:t>
      </w:r>
      <w:r>
        <w:rPr>
          <w:bCs/>
        </w:rPr>
        <w:t xml:space="preserve"> and activities discussed </w:t>
      </w:r>
      <w:r w:rsidR="00E8291E">
        <w:rPr>
          <w:bCs/>
        </w:rPr>
        <w:t>throughout the</w:t>
      </w:r>
      <w:r>
        <w:rPr>
          <w:bCs/>
        </w:rPr>
        <w:t xml:space="preserve"> week</w:t>
      </w:r>
      <w:r w:rsidR="00E8291E">
        <w:rPr>
          <w:bCs/>
        </w:rPr>
        <w:t xml:space="preserve"> are captured in the table provided.</w:t>
      </w:r>
      <w:r w:rsidR="00A8048B">
        <w:rPr>
          <w:bCs/>
        </w:rPr>
        <w:t xml:space="preserve"> The</w:t>
      </w:r>
      <w:r w:rsidR="008E71ED">
        <w:rPr>
          <w:bCs/>
        </w:rPr>
        <w:t xml:space="preserve"> minutes should include discussion</w:t>
      </w:r>
      <w:r w:rsidR="00F330F2">
        <w:rPr>
          <w:bCs/>
        </w:rPr>
        <w:t>s</w:t>
      </w:r>
      <w:r w:rsidR="008E71ED">
        <w:rPr>
          <w:bCs/>
        </w:rPr>
        <w:t xml:space="preserve"> about the project </w:t>
      </w:r>
      <w:r w:rsidR="00A8048B">
        <w:rPr>
          <w:bCs/>
        </w:rPr>
        <w:t>r</w:t>
      </w:r>
      <w:r w:rsidR="008E71ED">
        <w:rPr>
          <w:bCs/>
        </w:rPr>
        <w:t xml:space="preserve">evisions </w:t>
      </w:r>
      <w:r w:rsidR="00F330F2">
        <w:rPr>
          <w:bCs/>
        </w:rPr>
        <w:t xml:space="preserve">provided by </w:t>
      </w:r>
      <w:r w:rsidR="008E71ED">
        <w:rPr>
          <w:bCs/>
        </w:rPr>
        <w:t>the client.</w:t>
      </w:r>
    </w:p>
    <w:p w14:paraId="3035C06D" w14:textId="6DD4382D" w:rsidR="00322308" w:rsidRPr="00941075" w:rsidRDefault="00B2195B" w:rsidP="00322308">
      <w:pPr>
        <w:rPr>
          <w:bCs/>
        </w:rPr>
      </w:pPr>
      <w:r w:rsidRPr="00941075">
        <w:rPr>
          <w:bCs/>
        </w:rPr>
        <w:t xml:space="preserve">Team Number: </w:t>
      </w:r>
      <w:sdt>
        <w:sdtPr>
          <w:rPr>
            <w:bCs/>
          </w:rPr>
          <w:id w:val="-56403608"/>
          <w:placeholder>
            <w:docPart w:val="E64680E9908D47FA822DDE52528E35BE"/>
          </w:placeholder>
        </w:sdtPr>
        <w:sdtContent>
          <w:r w:rsidR="0082458F">
            <w:rPr>
              <w:rFonts w:ascii="Microsoft JhengHei" w:eastAsia="Microsoft JhengHei" w:hAnsi="Microsoft JhengHei" w:cs="Microsoft JhengHei"/>
              <w:bCs/>
              <w:lang w:val="en-US" w:eastAsia="zh-TW"/>
            </w:rPr>
            <w:t>11</w:t>
          </w:r>
        </w:sdtContent>
      </w:sdt>
      <w:r w:rsidR="00322308" w:rsidRPr="00322308">
        <w:rPr>
          <w:bCs/>
        </w:rPr>
        <w:t xml:space="preserve"> </w:t>
      </w:r>
      <w:r w:rsidR="00322308">
        <w:rPr>
          <w:bCs/>
        </w:rPr>
        <w:tab/>
      </w:r>
      <w:r w:rsidR="00322308">
        <w:rPr>
          <w:bCs/>
        </w:rPr>
        <w:tab/>
      </w:r>
      <w:r w:rsidR="00322308">
        <w:rPr>
          <w:bCs/>
        </w:rPr>
        <w:tab/>
      </w:r>
      <w:r w:rsidR="00322308" w:rsidRPr="00941075">
        <w:rPr>
          <w:bCs/>
        </w:rPr>
        <w:t xml:space="preserve">Team Name: </w:t>
      </w:r>
      <w:sdt>
        <w:sdtPr>
          <w:rPr>
            <w:bCs/>
          </w:rPr>
          <w:id w:val="-800230247"/>
          <w:placeholder>
            <w:docPart w:val="E96F06B2C40949CAA0D36C04667906A4"/>
          </w:placeholder>
        </w:sdtPr>
        <w:sdtContent>
          <w:r w:rsidR="0082458F">
            <w:rPr>
              <w:bCs/>
            </w:rPr>
            <w:t>Group 11</w:t>
          </w:r>
        </w:sdtContent>
      </w:sdt>
    </w:p>
    <w:p w14:paraId="11619835" w14:textId="298B36CE" w:rsidR="00B2195B" w:rsidRPr="00941075" w:rsidRDefault="00B2195B" w:rsidP="00B2195B">
      <w:pPr>
        <w:rPr>
          <w:bCs/>
        </w:rPr>
      </w:pPr>
      <w:r w:rsidRPr="00941075">
        <w:rPr>
          <w:bCs/>
        </w:rPr>
        <w:t>Team Member Name</w:t>
      </w:r>
      <w:r w:rsidR="00052FE6">
        <w:rPr>
          <w:bCs/>
        </w:rPr>
        <w:t>s</w:t>
      </w:r>
      <w:r w:rsidRPr="00941075">
        <w:rPr>
          <w:bCs/>
        </w:rPr>
        <w:t>:</w:t>
      </w:r>
      <w:r w:rsidR="00941075" w:rsidRPr="00941075">
        <w:rPr>
          <w:bCs/>
        </w:rPr>
        <w:t xml:space="preserve"> </w:t>
      </w:r>
      <w:sdt>
        <w:sdtPr>
          <w:rPr>
            <w:bCs/>
          </w:rPr>
          <w:id w:val="1219563779"/>
          <w:placeholder>
            <w:docPart w:val="E64680E9908D47FA822DDE52528E35BE"/>
          </w:placeholder>
        </w:sdtPr>
        <w:sdtContent>
          <w:r w:rsidR="0082458F">
            <w:rPr>
              <w:rFonts w:ascii="Lato" w:hAnsi="Lato"/>
              <w:color w:val="202122"/>
              <w:spacing w:val="3"/>
              <w:shd w:val="clear" w:color="auto" w:fill="FFFFFF"/>
            </w:rPr>
            <w:t xml:space="preserve">Chang, Chia-Hua; </w:t>
          </w:r>
        </w:sdtContent>
      </w:sdt>
      <w:r w:rsidR="0082458F">
        <w:rPr>
          <w:rFonts w:ascii="Lato" w:hAnsi="Lato"/>
          <w:color w:val="202122"/>
          <w:spacing w:val="3"/>
          <w:shd w:val="clear" w:color="auto" w:fill="FFFFFF"/>
        </w:rPr>
        <w:t xml:space="preserve">Hu, Bin; Xie, </w:t>
      </w:r>
      <w:proofErr w:type="spellStart"/>
      <w:r w:rsidR="0082458F">
        <w:rPr>
          <w:rFonts w:ascii="Lato" w:hAnsi="Lato"/>
          <w:color w:val="202122"/>
          <w:spacing w:val="3"/>
          <w:shd w:val="clear" w:color="auto" w:fill="FFFFFF"/>
        </w:rPr>
        <w:t>Zhiqun</w:t>
      </w:r>
      <w:proofErr w:type="spellEnd"/>
    </w:p>
    <w:p w14:paraId="25C16138" w14:textId="0A45BF6A" w:rsidR="00B24268" w:rsidRDefault="008B6FAD" w:rsidP="008D0748">
      <w:pPr>
        <w:rPr>
          <w:bCs/>
        </w:rPr>
      </w:pPr>
      <w:r>
        <w:rPr>
          <w:bCs/>
        </w:rPr>
        <w:t>Meeting 1 Date</w:t>
      </w:r>
      <w:r w:rsidR="008D0748" w:rsidRPr="00941075">
        <w:rPr>
          <w:bCs/>
        </w:rPr>
        <w:t xml:space="preserve">: </w:t>
      </w:r>
      <w:sdt>
        <w:sdtPr>
          <w:rPr>
            <w:bCs/>
          </w:rPr>
          <w:id w:val="1278681477"/>
          <w:placeholder>
            <w:docPart w:val="09DA8282B7D844DCAC85E7FF5B0800D0"/>
          </w:placeholder>
          <w:date w:fullDate="2024-06-03T00:00:00Z">
            <w:dateFormat w:val="M/d/yyyy"/>
            <w:lid w:val="en-US"/>
            <w:storeMappedDataAs w:val="dateTime"/>
            <w:calendar w:val="gregorian"/>
          </w:date>
        </w:sdtPr>
        <w:sdtContent>
          <w:r w:rsidR="00162C2A">
            <w:rPr>
              <w:bCs/>
            </w:rPr>
            <w:t>6</w:t>
          </w:r>
          <w:r w:rsidR="0082458F">
            <w:rPr>
              <w:bCs/>
            </w:rPr>
            <w:t>/</w:t>
          </w:r>
          <w:r w:rsidR="00A7332B">
            <w:rPr>
              <w:bCs/>
            </w:rPr>
            <w:t>3</w:t>
          </w:r>
          <w:r w:rsidR="0082458F">
            <w:rPr>
              <w:bCs/>
            </w:rPr>
            <w:t>/2024</w:t>
          </w:r>
        </w:sdtContent>
      </w:sdt>
      <w:r w:rsidR="00322308">
        <w:rPr>
          <w:bCs/>
        </w:rPr>
        <w:tab/>
      </w:r>
      <w:r w:rsidR="00322308">
        <w:rPr>
          <w:bCs/>
        </w:rPr>
        <w:tab/>
      </w:r>
      <w:r w:rsidR="00322308">
        <w:rPr>
          <w:bCs/>
        </w:rPr>
        <w:tab/>
      </w:r>
      <w:r>
        <w:rPr>
          <w:bCs/>
        </w:rPr>
        <w:t xml:space="preserve">Meeting 2 Date: </w:t>
      </w:r>
      <w:sdt>
        <w:sdtPr>
          <w:rPr>
            <w:bCs/>
          </w:rPr>
          <w:id w:val="-853882967"/>
          <w:placeholder>
            <w:docPart w:val="DefaultPlaceholder_-1854013437"/>
          </w:placeholder>
          <w:showingPlcHdr/>
          <w:date w:fullDate="2024-05-27T00:00:00Z">
            <w:dateFormat w:val="yyyy-MM-dd"/>
            <w:lid w:val="en-CA"/>
            <w:storeMappedDataAs w:val="dateTime"/>
            <w:calendar w:val="gregorian"/>
          </w:date>
        </w:sdtPr>
        <w:sdtContent>
          <w:r w:rsidR="00162C2A" w:rsidRPr="00D4183C">
            <w:rPr>
              <w:rStyle w:val="PlaceholderText"/>
            </w:rPr>
            <w:t>Click or tap to enter a date.</w:t>
          </w:r>
        </w:sdtContent>
      </w:sdt>
    </w:p>
    <w:p w14:paraId="304F23D4" w14:textId="479E6102" w:rsidR="005F1670" w:rsidRDefault="008B6FAD" w:rsidP="008D0748">
      <w:r>
        <w:rPr>
          <w:bCs/>
        </w:rPr>
        <w:t>Meeting 3 Date:</w:t>
      </w:r>
      <w:r>
        <w:t xml:space="preserve"> </w:t>
      </w:r>
      <w:sdt>
        <w:sdtPr>
          <w:id w:val="-1589224824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Pr="00D4183C">
            <w:rPr>
              <w:rStyle w:val="PlaceholderText"/>
            </w:rPr>
            <w:t>Click or tap to enter a date.</w:t>
          </w:r>
        </w:sdtContent>
      </w:sdt>
      <w:r w:rsidR="00322308">
        <w:tab/>
      </w:r>
      <w:r w:rsidR="00322308">
        <w:tab/>
      </w:r>
      <w:r w:rsidR="00322308">
        <w:tab/>
      </w:r>
      <w:r w:rsidR="005F1670">
        <w:t xml:space="preserve">Meeting 4 Date: </w:t>
      </w:r>
      <w:sdt>
        <w:sdtPr>
          <w:id w:val="-2086056489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="005F1670" w:rsidRPr="00D4183C">
            <w:rPr>
              <w:rStyle w:val="PlaceholderText"/>
            </w:rPr>
            <w:t>Click or tap to enter a date.</w:t>
          </w:r>
        </w:sdtContent>
      </w:sdt>
    </w:p>
    <w:p w14:paraId="01842159" w14:textId="77777777" w:rsidR="00B00FA9" w:rsidRDefault="00B2195B" w:rsidP="00B2195B">
      <w:pPr>
        <w:pStyle w:val="Heading2"/>
      </w:pPr>
      <w:r>
        <w:t>Team Meetings and Activities</w:t>
      </w:r>
    </w:p>
    <w:tbl>
      <w:tblPr>
        <w:tblStyle w:val="TableGrid"/>
        <w:tblW w:w="13315" w:type="dxa"/>
        <w:tblLook w:val="04A0" w:firstRow="1" w:lastRow="0" w:firstColumn="1" w:lastColumn="0" w:noHBand="0" w:noVBand="1"/>
      </w:tblPr>
      <w:tblGrid>
        <w:gridCol w:w="3865"/>
        <w:gridCol w:w="6120"/>
        <w:gridCol w:w="1620"/>
        <w:gridCol w:w="1710"/>
      </w:tblGrid>
      <w:tr w:rsidR="00475F05" w14:paraId="45DC08A0" w14:textId="77777777" w:rsidTr="004F657E">
        <w:trPr>
          <w:trHeight w:val="478"/>
        </w:trPr>
        <w:tc>
          <w:tcPr>
            <w:tcW w:w="3865" w:type="dxa"/>
          </w:tcPr>
          <w:p w14:paraId="0F47F008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Activities Discussed</w:t>
            </w:r>
          </w:p>
        </w:tc>
        <w:tc>
          <w:tcPr>
            <w:tcW w:w="6120" w:type="dxa"/>
          </w:tcPr>
          <w:p w14:paraId="3A76D4C1" w14:textId="77777777" w:rsidR="00475F05" w:rsidRDefault="00475F05">
            <w:pPr>
              <w:rPr>
                <w:b/>
              </w:rPr>
            </w:pPr>
            <w:r w:rsidRPr="00475F05">
              <w:rPr>
                <w:b/>
              </w:rPr>
              <w:t>Action Items</w:t>
            </w:r>
          </w:p>
          <w:p w14:paraId="1902B8BF" w14:textId="3B24BFEA" w:rsidR="00475F05" w:rsidRPr="00475F05" w:rsidRDefault="00475F05">
            <w:r>
              <w:t>(what tasks are assigned to specific group members to complete for next week)</w:t>
            </w:r>
          </w:p>
        </w:tc>
        <w:tc>
          <w:tcPr>
            <w:tcW w:w="1620" w:type="dxa"/>
          </w:tcPr>
          <w:p w14:paraId="55D02E0F" w14:textId="1075F9F4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 xml:space="preserve">Present </w:t>
            </w:r>
          </w:p>
          <w:p w14:paraId="2E83D668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(list initials)</w:t>
            </w:r>
          </w:p>
        </w:tc>
        <w:tc>
          <w:tcPr>
            <w:tcW w:w="1710" w:type="dxa"/>
          </w:tcPr>
          <w:p w14:paraId="4401DB4F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Duration</w:t>
            </w:r>
          </w:p>
          <w:p w14:paraId="16473C2B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(nearest .25 hr)</w:t>
            </w:r>
          </w:p>
        </w:tc>
      </w:tr>
      <w:tr w:rsidR="00475F05" w14:paraId="57A5740E" w14:textId="77777777" w:rsidTr="004F657E">
        <w:trPr>
          <w:trHeight w:val="488"/>
        </w:trPr>
        <w:tc>
          <w:tcPr>
            <w:tcW w:w="3865" w:type="dxa"/>
          </w:tcPr>
          <w:p w14:paraId="39EFB9F4" w14:textId="77777777" w:rsidR="00475F05" w:rsidRPr="00B8279A" w:rsidRDefault="00B8279A" w:rsidP="00162C2A">
            <w:pPr>
              <w:pStyle w:val="ListParagraph"/>
              <w:numPr>
                <w:ilvl w:val="0"/>
                <w:numId w:val="3"/>
              </w:numPr>
              <w:rPr>
                <w:rFonts w:eastAsia="PMingLiU" w:cstheme="minorHAnsi"/>
                <w:lang w:val="en-US"/>
              </w:rPr>
            </w:pPr>
            <w:r>
              <w:rPr>
                <w:rFonts w:cstheme="minorHAnsi"/>
              </w:rPr>
              <w:t>Sync project status</w:t>
            </w:r>
          </w:p>
          <w:p w14:paraId="44506263" w14:textId="77777777" w:rsidR="00B8279A" w:rsidRPr="008E1100" w:rsidRDefault="00B8279A" w:rsidP="00162C2A">
            <w:pPr>
              <w:pStyle w:val="ListParagraph"/>
              <w:numPr>
                <w:ilvl w:val="0"/>
                <w:numId w:val="3"/>
              </w:numPr>
              <w:rPr>
                <w:rFonts w:eastAsia="PMingLiU"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Discuss how to do the </w:t>
            </w:r>
            <w:r w:rsidR="008E1100">
              <w:rPr>
                <w:rFonts w:cstheme="minorHAnsi"/>
                <w:lang w:val="en-US" w:eastAsia="zh-TW"/>
              </w:rPr>
              <w:t>Navigation Diagram</w:t>
            </w:r>
          </w:p>
          <w:p w14:paraId="3189302C" w14:textId="4DDF32E4" w:rsidR="008E1100" w:rsidRPr="00162C2A" w:rsidRDefault="008E1100" w:rsidP="00162C2A">
            <w:pPr>
              <w:pStyle w:val="ListParagraph"/>
              <w:numPr>
                <w:ilvl w:val="0"/>
                <w:numId w:val="3"/>
              </w:numPr>
              <w:rPr>
                <w:rFonts w:eastAsia="PMingLiU" w:cstheme="minorHAnsi"/>
                <w:lang w:val="en-US"/>
              </w:rPr>
            </w:pPr>
            <w:r>
              <w:rPr>
                <w:rFonts w:cstheme="minorHAnsi"/>
                <w:lang w:val="en-US" w:eastAsia="zh-TW"/>
              </w:rPr>
              <w:t>Schedule the next meeting</w:t>
            </w:r>
          </w:p>
        </w:tc>
        <w:tc>
          <w:tcPr>
            <w:tcW w:w="6120" w:type="dxa"/>
          </w:tcPr>
          <w:p w14:paraId="4A1F6BDB" w14:textId="77777777" w:rsidR="00962A13" w:rsidRDefault="008E1100" w:rsidP="00ED352F">
            <w:pPr>
              <w:pStyle w:val="ListParagraph"/>
              <w:numPr>
                <w:ilvl w:val="0"/>
                <w:numId w:val="16"/>
              </w:numPr>
            </w:pPr>
            <w:r>
              <w:t xml:space="preserve">Develop use case descriptions for 8 use cases -&gt; CC, </w:t>
            </w:r>
            <w:proofErr w:type="gramStart"/>
            <w:r>
              <w:t>HB,XZ</w:t>
            </w:r>
            <w:proofErr w:type="gramEnd"/>
          </w:p>
          <w:p w14:paraId="6DC412D3" w14:textId="16131141" w:rsidR="008E1100" w:rsidRDefault="008E1100" w:rsidP="00ED352F">
            <w:pPr>
              <w:pStyle w:val="ListParagraph"/>
              <w:numPr>
                <w:ilvl w:val="0"/>
                <w:numId w:val="16"/>
              </w:numPr>
            </w:pPr>
            <w:r>
              <w:t>Design the user interface prototypes -&gt; CC</w:t>
            </w:r>
          </w:p>
          <w:p w14:paraId="07A4F9FB" w14:textId="726755C9" w:rsidR="008E1100" w:rsidRDefault="00E0015A" w:rsidP="00ED352F">
            <w:pPr>
              <w:pStyle w:val="ListParagraph"/>
              <w:numPr>
                <w:ilvl w:val="0"/>
                <w:numId w:val="16"/>
              </w:numPr>
            </w:pPr>
            <w:r>
              <w:t>Iteration 2 plan &amp; backlogs -&gt; CC</w:t>
            </w:r>
          </w:p>
        </w:tc>
        <w:tc>
          <w:tcPr>
            <w:tcW w:w="1620" w:type="dxa"/>
          </w:tcPr>
          <w:p w14:paraId="7709D8C1" w14:textId="23D21B8F" w:rsidR="00475F05" w:rsidRDefault="0082458F">
            <w:r>
              <w:t>CC, HB, XZ</w:t>
            </w:r>
          </w:p>
        </w:tc>
        <w:tc>
          <w:tcPr>
            <w:tcW w:w="1710" w:type="dxa"/>
          </w:tcPr>
          <w:p w14:paraId="147495D9" w14:textId="1AC44299" w:rsidR="00475F05" w:rsidRDefault="00583D04">
            <w:r>
              <w:t>.5</w:t>
            </w:r>
            <w:r w:rsidR="00103B7E">
              <w:t xml:space="preserve"> hr</w:t>
            </w:r>
          </w:p>
        </w:tc>
      </w:tr>
    </w:tbl>
    <w:p w14:paraId="453B6F26" w14:textId="77777777" w:rsidR="00322308" w:rsidRDefault="00322308" w:rsidP="00C26192">
      <w:pPr>
        <w:pStyle w:val="Heading2"/>
      </w:pPr>
    </w:p>
    <w:p w14:paraId="6AD21FDB" w14:textId="77777777" w:rsidR="00322308" w:rsidRDefault="00322308" w:rsidP="00C26192">
      <w:pPr>
        <w:pStyle w:val="Heading2"/>
      </w:pPr>
    </w:p>
    <w:p w14:paraId="7F6D960F" w14:textId="21FC6597" w:rsidR="004F657E" w:rsidRDefault="00C26192" w:rsidP="00C26192">
      <w:pPr>
        <w:pStyle w:val="Heading2"/>
      </w:pPr>
      <w:r>
        <w:t>Agenda For Next Meeting</w:t>
      </w:r>
    </w:p>
    <w:p w14:paraId="5B9C63F6" w14:textId="0A4A4BB2" w:rsidR="00715194" w:rsidRDefault="00C26192" w:rsidP="00715194">
      <w:pPr>
        <w:pStyle w:val="ListParagraph"/>
        <w:numPr>
          <w:ilvl w:val="0"/>
          <w:numId w:val="13"/>
        </w:numPr>
        <w:rPr>
          <w:rFonts w:cstheme="minorHAnsi"/>
        </w:rPr>
      </w:pPr>
      <w:r w:rsidRPr="004F1845">
        <w:rPr>
          <w:rFonts w:cstheme="minorHAnsi"/>
        </w:rPr>
        <w:t xml:space="preserve">Review previous </w:t>
      </w:r>
      <w:proofErr w:type="spellStart"/>
      <w:r w:rsidR="005F7A49" w:rsidRPr="004F1845">
        <w:rPr>
          <w:rFonts w:cstheme="minorHAnsi"/>
        </w:rPr>
        <w:t>action</w:t>
      </w:r>
      <w:proofErr w:type="spellEnd"/>
      <w:r w:rsidR="005F7A49" w:rsidRPr="004F1845">
        <w:rPr>
          <w:rFonts w:cstheme="minorHAnsi"/>
        </w:rPr>
        <w:t xml:space="preserve"> items</w:t>
      </w:r>
      <w:r w:rsidR="001A4C9D" w:rsidRPr="004F1845">
        <w:rPr>
          <w:rFonts w:cstheme="minorHAnsi"/>
        </w:rPr>
        <w:t>.</w:t>
      </w:r>
    </w:p>
    <w:p w14:paraId="6BAF1277" w14:textId="5BAE7F1E" w:rsidR="00583D04" w:rsidRPr="00715194" w:rsidRDefault="00583D04" w:rsidP="00715194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 xml:space="preserve">Review the status </w:t>
      </w:r>
      <w:r w:rsidR="00D01DFD">
        <w:rPr>
          <w:rFonts w:cstheme="minorHAnsi"/>
        </w:rPr>
        <w:t>of next week’s deliverables.</w:t>
      </w:r>
    </w:p>
    <w:p w14:paraId="264B23E7" w14:textId="3F0944C1" w:rsidR="00C26192" w:rsidRPr="004F1845" w:rsidRDefault="00C26192" w:rsidP="004F1845">
      <w:pPr>
        <w:pStyle w:val="ListParagraph"/>
        <w:numPr>
          <w:ilvl w:val="0"/>
          <w:numId w:val="13"/>
        </w:numPr>
        <w:rPr>
          <w:rFonts w:cstheme="minorHAnsi"/>
        </w:rPr>
      </w:pPr>
      <w:r w:rsidRPr="004F1845">
        <w:rPr>
          <w:rFonts w:cstheme="minorHAnsi"/>
        </w:rPr>
        <w:t>Schedule the next meeting</w:t>
      </w:r>
      <w:r w:rsidR="00584616" w:rsidRPr="004F1845">
        <w:rPr>
          <w:rFonts w:cstheme="minorHAnsi"/>
        </w:rPr>
        <w:t>.</w:t>
      </w:r>
    </w:p>
    <w:sectPr w:rsidR="00C26192" w:rsidRPr="004F1845" w:rsidSect="00270DCF">
      <w:head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53BA81" w14:textId="77777777" w:rsidR="00903918" w:rsidRDefault="00903918" w:rsidP="00475F05">
      <w:pPr>
        <w:spacing w:after="0" w:line="240" w:lineRule="auto"/>
      </w:pPr>
      <w:r>
        <w:separator/>
      </w:r>
    </w:p>
  </w:endnote>
  <w:endnote w:type="continuationSeparator" w:id="0">
    <w:p w14:paraId="0F68B159" w14:textId="77777777" w:rsidR="00903918" w:rsidRDefault="00903918" w:rsidP="00475F05">
      <w:pPr>
        <w:spacing w:after="0" w:line="240" w:lineRule="auto"/>
      </w:pPr>
      <w:r>
        <w:continuationSeparator/>
      </w:r>
    </w:p>
  </w:endnote>
  <w:endnote w:type="continuationNotice" w:id="1">
    <w:p w14:paraId="429AE319" w14:textId="77777777" w:rsidR="00903918" w:rsidRDefault="0090391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">
    <w:altName w:val="微軟正黑體"/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34F4FB" w14:textId="77777777" w:rsidR="00903918" w:rsidRDefault="00903918" w:rsidP="00475F05">
      <w:pPr>
        <w:spacing w:after="0" w:line="240" w:lineRule="auto"/>
      </w:pPr>
      <w:r>
        <w:separator/>
      </w:r>
    </w:p>
  </w:footnote>
  <w:footnote w:type="continuationSeparator" w:id="0">
    <w:p w14:paraId="64B19853" w14:textId="77777777" w:rsidR="00903918" w:rsidRDefault="00903918" w:rsidP="00475F05">
      <w:pPr>
        <w:spacing w:after="0" w:line="240" w:lineRule="auto"/>
      </w:pPr>
      <w:r>
        <w:continuationSeparator/>
      </w:r>
    </w:p>
  </w:footnote>
  <w:footnote w:type="continuationNotice" w:id="1">
    <w:p w14:paraId="4CB212F9" w14:textId="77777777" w:rsidR="00903918" w:rsidRDefault="0090391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Content>
      <w:p w14:paraId="511298A3" w14:textId="77777777" w:rsidR="004345A4" w:rsidRDefault="004345A4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573E398A" w14:textId="77777777" w:rsidR="00475F05" w:rsidRDefault="00475F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93B8C"/>
    <w:multiLevelType w:val="hybridMultilevel"/>
    <w:tmpl w:val="30B032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702177"/>
    <w:multiLevelType w:val="hybridMultilevel"/>
    <w:tmpl w:val="10A6053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1F57CB"/>
    <w:multiLevelType w:val="hybridMultilevel"/>
    <w:tmpl w:val="7C540B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BA5256"/>
    <w:multiLevelType w:val="hybridMultilevel"/>
    <w:tmpl w:val="AA8C5E2A"/>
    <w:lvl w:ilvl="0" w:tplc="CD4A340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D4622C"/>
    <w:multiLevelType w:val="hybridMultilevel"/>
    <w:tmpl w:val="CA4095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B00FF7"/>
    <w:multiLevelType w:val="multilevel"/>
    <w:tmpl w:val="CB1EE5C8"/>
    <w:styleLink w:val="CurrentList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505878"/>
    <w:multiLevelType w:val="hybridMultilevel"/>
    <w:tmpl w:val="F2D09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5C75C8"/>
    <w:multiLevelType w:val="multilevel"/>
    <w:tmpl w:val="6D8C2C2E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E87F63"/>
    <w:multiLevelType w:val="hybridMultilevel"/>
    <w:tmpl w:val="298AEBBA"/>
    <w:lvl w:ilvl="0" w:tplc="1B025F3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C41B37"/>
    <w:multiLevelType w:val="hybridMultilevel"/>
    <w:tmpl w:val="C032BB6C"/>
    <w:lvl w:ilvl="0" w:tplc="AE243C0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7D59FC"/>
    <w:multiLevelType w:val="hybridMultilevel"/>
    <w:tmpl w:val="5156D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523F59"/>
    <w:multiLevelType w:val="hybridMultilevel"/>
    <w:tmpl w:val="991AEE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4A4234"/>
    <w:multiLevelType w:val="hybridMultilevel"/>
    <w:tmpl w:val="D91813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EB10A3"/>
    <w:multiLevelType w:val="hybridMultilevel"/>
    <w:tmpl w:val="48CAE77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0235C2"/>
    <w:multiLevelType w:val="hybridMultilevel"/>
    <w:tmpl w:val="906615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C74458"/>
    <w:multiLevelType w:val="hybridMultilevel"/>
    <w:tmpl w:val="10A6053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7674637">
    <w:abstractNumId w:val="2"/>
  </w:num>
  <w:num w:numId="2" w16cid:durableId="478571423">
    <w:abstractNumId w:val="13"/>
  </w:num>
  <w:num w:numId="3" w16cid:durableId="981157231">
    <w:abstractNumId w:val="15"/>
  </w:num>
  <w:num w:numId="4" w16cid:durableId="502167290">
    <w:abstractNumId w:val="0"/>
  </w:num>
  <w:num w:numId="5" w16cid:durableId="1002971293">
    <w:abstractNumId w:val="11"/>
  </w:num>
  <w:num w:numId="6" w16cid:durableId="1957634240">
    <w:abstractNumId w:val="10"/>
  </w:num>
  <w:num w:numId="7" w16cid:durableId="169757966">
    <w:abstractNumId w:val="4"/>
  </w:num>
  <w:num w:numId="8" w16cid:durableId="1434402031">
    <w:abstractNumId w:val="12"/>
  </w:num>
  <w:num w:numId="9" w16cid:durableId="727457433">
    <w:abstractNumId w:val="6"/>
  </w:num>
  <w:num w:numId="10" w16cid:durableId="1498767905">
    <w:abstractNumId w:val="14"/>
  </w:num>
  <w:num w:numId="11" w16cid:durableId="1567957719">
    <w:abstractNumId w:val="7"/>
  </w:num>
  <w:num w:numId="12" w16cid:durableId="937450759">
    <w:abstractNumId w:val="5"/>
  </w:num>
  <w:num w:numId="13" w16cid:durableId="1921712921">
    <w:abstractNumId w:val="8"/>
  </w:num>
  <w:num w:numId="14" w16cid:durableId="377584896">
    <w:abstractNumId w:val="1"/>
  </w:num>
  <w:num w:numId="15" w16cid:durableId="1098870927">
    <w:abstractNumId w:val="3"/>
  </w:num>
  <w:num w:numId="16" w16cid:durableId="5832256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NLY0MjQyMLM0NTNQ0lEKTi0uzszPAymwqAUAVFAwhywAAAA="/>
  </w:docVars>
  <w:rsids>
    <w:rsidRoot w:val="00B2195B"/>
    <w:rsid w:val="00000D5E"/>
    <w:rsid w:val="00052FE6"/>
    <w:rsid w:val="0006129E"/>
    <w:rsid w:val="000A65CA"/>
    <w:rsid w:val="000C22AA"/>
    <w:rsid w:val="000C781C"/>
    <w:rsid w:val="00103B7E"/>
    <w:rsid w:val="001179F4"/>
    <w:rsid w:val="00130566"/>
    <w:rsid w:val="00144521"/>
    <w:rsid w:val="00150EC0"/>
    <w:rsid w:val="00162C2A"/>
    <w:rsid w:val="001A3A21"/>
    <w:rsid w:val="001A4C9D"/>
    <w:rsid w:val="00236B5E"/>
    <w:rsid w:val="00240915"/>
    <w:rsid w:val="00246AFF"/>
    <w:rsid w:val="00255362"/>
    <w:rsid w:val="00270DCF"/>
    <w:rsid w:val="0029293B"/>
    <w:rsid w:val="002C2AB1"/>
    <w:rsid w:val="002F7C54"/>
    <w:rsid w:val="00303963"/>
    <w:rsid w:val="00313E74"/>
    <w:rsid w:val="00322308"/>
    <w:rsid w:val="00337CD9"/>
    <w:rsid w:val="00346CBF"/>
    <w:rsid w:val="00396DB8"/>
    <w:rsid w:val="003B729B"/>
    <w:rsid w:val="003F3199"/>
    <w:rsid w:val="003F78DD"/>
    <w:rsid w:val="003F78E3"/>
    <w:rsid w:val="00410E6C"/>
    <w:rsid w:val="004345A4"/>
    <w:rsid w:val="004458DF"/>
    <w:rsid w:val="00475F05"/>
    <w:rsid w:val="00486689"/>
    <w:rsid w:val="004B3C0F"/>
    <w:rsid w:val="004C3641"/>
    <w:rsid w:val="004E183A"/>
    <w:rsid w:val="004F1845"/>
    <w:rsid w:val="004F657E"/>
    <w:rsid w:val="00546818"/>
    <w:rsid w:val="00583D04"/>
    <w:rsid w:val="00584616"/>
    <w:rsid w:val="00584CF3"/>
    <w:rsid w:val="005B1797"/>
    <w:rsid w:val="005F1670"/>
    <w:rsid w:val="005F7A49"/>
    <w:rsid w:val="00624975"/>
    <w:rsid w:val="00656AB3"/>
    <w:rsid w:val="0069795D"/>
    <w:rsid w:val="006C4C55"/>
    <w:rsid w:val="006E02B6"/>
    <w:rsid w:val="006E5435"/>
    <w:rsid w:val="00706046"/>
    <w:rsid w:val="00713A9D"/>
    <w:rsid w:val="00715194"/>
    <w:rsid w:val="0077502A"/>
    <w:rsid w:val="0082458F"/>
    <w:rsid w:val="008B66B4"/>
    <w:rsid w:val="008B6FAD"/>
    <w:rsid w:val="008D0748"/>
    <w:rsid w:val="008E1100"/>
    <w:rsid w:val="008E2315"/>
    <w:rsid w:val="008E3AD5"/>
    <w:rsid w:val="008E71ED"/>
    <w:rsid w:val="008F5674"/>
    <w:rsid w:val="00903918"/>
    <w:rsid w:val="00941075"/>
    <w:rsid w:val="00962A13"/>
    <w:rsid w:val="00983E3C"/>
    <w:rsid w:val="009B362E"/>
    <w:rsid w:val="00A05CBC"/>
    <w:rsid w:val="00A41FFA"/>
    <w:rsid w:val="00A44FB9"/>
    <w:rsid w:val="00A7332B"/>
    <w:rsid w:val="00A8048B"/>
    <w:rsid w:val="00AF00AE"/>
    <w:rsid w:val="00AF53FD"/>
    <w:rsid w:val="00B00FA9"/>
    <w:rsid w:val="00B2195B"/>
    <w:rsid w:val="00B24268"/>
    <w:rsid w:val="00B25C95"/>
    <w:rsid w:val="00B452FF"/>
    <w:rsid w:val="00B61CDD"/>
    <w:rsid w:val="00B8279A"/>
    <w:rsid w:val="00B872AD"/>
    <w:rsid w:val="00BB0913"/>
    <w:rsid w:val="00C02B2F"/>
    <w:rsid w:val="00C26192"/>
    <w:rsid w:val="00C62DB8"/>
    <w:rsid w:val="00D01DFD"/>
    <w:rsid w:val="00D2285C"/>
    <w:rsid w:val="00D316E3"/>
    <w:rsid w:val="00DC4107"/>
    <w:rsid w:val="00E0015A"/>
    <w:rsid w:val="00E06A11"/>
    <w:rsid w:val="00E8291E"/>
    <w:rsid w:val="00ED1A09"/>
    <w:rsid w:val="00ED352F"/>
    <w:rsid w:val="00ED740F"/>
    <w:rsid w:val="00F330F2"/>
    <w:rsid w:val="00F50DEE"/>
    <w:rsid w:val="00F638BA"/>
    <w:rsid w:val="00FF4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5C472"/>
  <w15:chartTrackingRefBased/>
  <w15:docId w15:val="{7D309B47-3EB9-4A25-AAE9-131EBB2FE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PMingLiU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195B"/>
    <w:rPr>
      <w:rFonts w:eastAsiaTheme="min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10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19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074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19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19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B2195B"/>
    <w:rPr>
      <w:color w:val="808080"/>
    </w:rPr>
  </w:style>
  <w:style w:type="table" w:styleId="TableGrid">
    <w:name w:val="Table Grid"/>
    <w:basedOn w:val="TableNormal"/>
    <w:uiPriority w:val="39"/>
    <w:rsid w:val="00B219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B2195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8D07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07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07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7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074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07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748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8D074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GridTable1Light">
    <w:name w:val="Grid Table 1 Light"/>
    <w:basedOn w:val="TableNormal"/>
    <w:uiPriority w:val="46"/>
    <w:rsid w:val="008D074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5F05"/>
  </w:style>
  <w:style w:type="paragraph" w:styleId="Footer">
    <w:name w:val="footer"/>
    <w:basedOn w:val="Normal"/>
    <w:link w:val="Foot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5F05"/>
  </w:style>
  <w:style w:type="paragraph" w:styleId="ListParagraph">
    <w:name w:val="List Paragraph"/>
    <w:basedOn w:val="Normal"/>
    <w:uiPriority w:val="34"/>
    <w:qFormat/>
    <w:rsid w:val="00C2619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410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2458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458F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4F1845"/>
    <w:pPr>
      <w:numPr>
        <w:numId w:val="11"/>
      </w:numPr>
    </w:pPr>
  </w:style>
  <w:style w:type="numbering" w:customStyle="1" w:styleId="CurrentList2">
    <w:name w:val="Current List2"/>
    <w:uiPriority w:val="99"/>
    <w:rsid w:val="004F1845"/>
    <w:pPr>
      <w:numPr>
        <w:numId w:val="1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4680E9908D47FA822DDE52528E3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FAC2C-969B-4809-B0B2-D2A0BC0E4D58}"/>
      </w:docPartPr>
      <w:docPartBody>
        <w:p w:rsidR="005E7E80" w:rsidRDefault="006D2393" w:rsidP="006D2393">
          <w:pPr>
            <w:pStyle w:val="E64680E9908D47FA822DDE52528E35BE1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DA8282B7D844DCAC85E7FF5B080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90FAB-59C1-40D1-9A89-92271587D17A}"/>
      </w:docPartPr>
      <w:docPartBody>
        <w:p w:rsidR="005E7E80" w:rsidRDefault="006D2393" w:rsidP="006D2393">
          <w:pPr>
            <w:pStyle w:val="09DA8282B7D844DCAC85E7FF5B0800D01"/>
          </w:pPr>
          <w:r w:rsidRPr="006900F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43E34-2A54-46EA-BB66-B9D53472BEC7}"/>
      </w:docPartPr>
      <w:docPartBody>
        <w:p w:rsidR="00382A5D" w:rsidRDefault="002043E5">
          <w:r w:rsidRPr="00D4183C">
            <w:rPr>
              <w:rStyle w:val="PlaceholderText"/>
            </w:rPr>
            <w:t>Click or tap to enter a date.</w:t>
          </w:r>
        </w:p>
      </w:docPartBody>
    </w:docPart>
    <w:docPart>
      <w:docPartPr>
        <w:name w:val="E96F06B2C40949CAA0D36C0466790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35578-5C87-4CCE-88B2-0C4D3D4DFCAC}"/>
      </w:docPartPr>
      <w:docPartBody>
        <w:p w:rsidR="00801BBA" w:rsidRDefault="00382A5D" w:rsidP="00382A5D">
          <w:pPr>
            <w:pStyle w:val="E96F06B2C40949CAA0D36C04667906A4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">
    <w:altName w:val="微軟正黑體"/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2393"/>
    <w:rsid w:val="00104FCF"/>
    <w:rsid w:val="001F17E8"/>
    <w:rsid w:val="002043E5"/>
    <w:rsid w:val="002C2AB1"/>
    <w:rsid w:val="00313E74"/>
    <w:rsid w:val="00366F3C"/>
    <w:rsid w:val="00382A5D"/>
    <w:rsid w:val="00486689"/>
    <w:rsid w:val="004E183A"/>
    <w:rsid w:val="005E7E80"/>
    <w:rsid w:val="00686316"/>
    <w:rsid w:val="006D2393"/>
    <w:rsid w:val="00801BBA"/>
    <w:rsid w:val="008566A7"/>
    <w:rsid w:val="00B165ED"/>
    <w:rsid w:val="00B31B5F"/>
    <w:rsid w:val="00DA5EB3"/>
    <w:rsid w:val="00F3656E"/>
    <w:rsid w:val="00FF4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82A5D"/>
    <w:rPr>
      <w:color w:val="808080"/>
    </w:rPr>
  </w:style>
  <w:style w:type="paragraph" w:customStyle="1" w:styleId="E64680E9908D47FA822DDE52528E35BE1">
    <w:name w:val="E64680E9908D47FA822DDE52528E35BE1"/>
    <w:rsid w:val="006D2393"/>
    <w:rPr>
      <w:rFonts w:eastAsiaTheme="minorHAnsi"/>
      <w:lang w:eastAsia="en-US"/>
    </w:rPr>
  </w:style>
  <w:style w:type="paragraph" w:customStyle="1" w:styleId="09DA8282B7D844DCAC85E7FF5B0800D01">
    <w:name w:val="09DA8282B7D844DCAC85E7FF5B0800D01"/>
    <w:rsid w:val="006D2393"/>
    <w:rPr>
      <w:rFonts w:eastAsiaTheme="minorHAnsi"/>
      <w:lang w:eastAsia="en-US"/>
    </w:rPr>
  </w:style>
  <w:style w:type="paragraph" w:customStyle="1" w:styleId="E96F06B2C40949CAA0D36C04667906A4">
    <w:name w:val="E96F06B2C40949CAA0D36C04667906A4"/>
    <w:rsid w:val="00382A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1e7187b-45d7-4b0b-bba7-dc63b8bbb5b4">
      <Terms xmlns="http://schemas.microsoft.com/office/infopath/2007/PartnerControls"/>
    </lcf76f155ced4ddcb4097134ff3c332f>
    <TaxCatchAll xmlns="65b9d225-16ca-46f6-ae18-b6551cf021c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FD05EB56FECE40B429A2882E76EFBE" ma:contentTypeVersion="12" ma:contentTypeDescription="Create a new document." ma:contentTypeScope="" ma:versionID="d0b42309774119f5dcc422c245407344">
  <xsd:schema xmlns:xsd="http://www.w3.org/2001/XMLSchema" xmlns:xs="http://www.w3.org/2001/XMLSchema" xmlns:p="http://schemas.microsoft.com/office/2006/metadata/properties" xmlns:ns2="a1e7187b-45d7-4b0b-bba7-dc63b8bbb5b4" xmlns:ns3="65b9d225-16ca-46f6-ae18-b6551cf021c0" targetNamespace="http://schemas.microsoft.com/office/2006/metadata/properties" ma:root="true" ma:fieldsID="9aa116f817a62313d8a59877ac597812" ns2:_="" ns3:_="">
    <xsd:import namespace="a1e7187b-45d7-4b0b-bba7-dc63b8bbb5b4"/>
    <xsd:import namespace="65b9d225-16ca-46f6-ae18-b6551cf021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7187b-45d7-4b0b-bba7-dc63b8bbb5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ef14a81-40c6-4318-85f6-ee55e424c7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9d225-16ca-46f6-ae18-b6551cf021c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93e813e-9e70-49d1-b5f3-9261c1d0290e}" ma:internalName="TaxCatchAll" ma:showField="CatchAllData" ma:web="65b9d225-16ca-46f6-ae18-b6551cf021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CAA813-40C2-45A0-9251-CD98DA485942}">
  <ds:schemaRefs>
    <ds:schemaRef ds:uri="http://schemas.microsoft.com/office/2006/metadata/properties"/>
    <ds:schemaRef ds:uri="http://schemas.microsoft.com/office/infopath/2007/PartnerControls"/>
    <ds:schemaRef ds:uri="a1e7187b-45d7-4b0b-bba7-dc63b8bbb5b4"/>
    <ds:schemaRef ds:uri="65b9d225-16ca-46f6-ae18-b6551cf021c0"/>
  </ds:schemaRefs>
</ds:datastoreItem>
</file>

<file path=customXml/itemProps2.xml><?xml version="1.0" encoding="utf-8"?>
<ds:datastoreItem xmlns:ds="http://schemas.openxmlformats.org/officeDocument/2006/customXml" ds:itemID="{89F8FEFB-E35B-4D5C-A3F2-ED69D42BA1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A36A3B-E854-4C18-AEF1-1D24A3FF6B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7187b-45d7-4b0b-bba7-dc63b8bbb5b4"/>
    <ds:schemaRef ds:uri="65b9d225-16ca-46f6-ae18-b6551cf021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4ddd393a-e98a-4404-841f-c4becdd925a5}" enabled="0" method="" siteId="{4ddd393a-e98a-4404-841f-c4becdd925a5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1</Words>
  <Characters>98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estoga College</Company>
  <LinksUpToDate>false</LinksUpToDate>
  <CharactersWithSpaces>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Chia-Hua Chang</cp:lastModifiedBy>
  <cp:revision>3</cp:revision>
  <dcterms:created xsi:type="dcterms:W3CDTF">2024-06-03T17:22:00Z</dcterms:created>
  <dcterms:modified xsi:type="dcterms:W3CDTF">2024-06-03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FD05EB56FECE40B429A2882E76EFBE</vt:lpwstr>
  </property>
  <property fmtid="{D5CDD505-2E9C-101B-9397-08002B2CF9AE}" pid="3" name="MediaServiceImageTags">
    <vt:lpwstr/>
  </property>
</Properties>
</file>